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an Rob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19 Ashland Avenu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anmroberts5@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5135857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